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BC9CF" w14:textId="77777777" w:rsidR="009058EC" w:rsidRDefault="009058EC" w:rsidP="009058EC">
      <w:r>
        <w:t>CREATE SCHEMA IF NOT EXISTS `</w:t>
      </w:r>
      <w:proofErr w:type="spellStart"/>
      <w:r>
        <w:t>hostelmanagement</w:t>
      </w:r>
      <w:proofErr w:type="spellEnd"/>
      <w:r>
        <w:t>` DEFAULT CHARACTER SET latin</w:t>
      </w:r>
      <w:proofErr w:type="gramStart"/>
      <w:r>
        <w:t>1 ;</w:t>
      </w:r>
      <w:proofErr w:type="gramEnd"/>
    </w:p>
    <w:p w14:paraId="1F6A12F2" w14:textId="77777777" w:rsidR="009058EC" w:rsidRDefault="009058EC" w:rsidP="009058EC">
      <w:r>
        <w:t>USE `</w:t>
      </w:r>
      <w:proofErr w:type="spellStart"/>
      <w:r>
        <w:t>hostelmanagement</w:t>
      </w:r>
      <w:proofErr w:type="spellEnd"/>
      <w:proofErr w:type="gramStart"/>
      <w:r>
        <w:t>` ;</w:t>
      </w:r>
      <w:bookmarkStart w:id="0" w:name="_GoBack"/>
      <w:bookmarkEnd w:id="0"/>
      <w:proofErr w:type="gramEnd"/>
    </w:p>
    <w:p w14:paraId="316B8052" w14:textId="77777777" w:rsidR="009058EC" w:rsidRDefault="009058EC" w:rsidP="009058EC"/>
    <w:p w14:paraId="4F57DD10" w14:textId="041EECB5" w:rsidR="009058EC" w:rsidRDefault="009058EC" w:rsidP="009058EC">
      <w:r>
        <w:t>CREATE TABLE IF NOT EXIST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hostel` (</w:t>
      </w:r>
    </w:p>
    <w:p w14:paraId="78C890D1" w14:textId="77777777" w:rsidR="009058EC" w:rsidRDefault="009058EC" w:rsidP="009058EC">
      <w:r>
        <w:t xml:space="preserve">  `</w:t>
      </w:r>
      <w:proofErr w:type="spellStart"/>
      <w:r>
        <w:t>building_no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4168923E" w14:textId="77777777" w:rsidR="009058EC" w:rsidRDefault="009058EC" w:rsidP="009058EC">
      <w:r>
        <w:t xml:space="preserve">  `</w:t>
      </w:r>
      <w:proofErr w:type="spellStart"/>
      <w:r>
        <w:t>no_of_rooms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ULL DEFAULT NULL,</w:t>
      </w:r>
    </w:p>
    <w:p w14:paraId="63BF3926" w14:textId="77777777" w:rsidR="009058EC" w:rsidRDefault="009058EC" w:rsidP="009058EC">
      <w:r>
        <w:t xml:space="preserve">  `</w:t>
      </w:r>
      <w:proofErr w:type="spellStart"/>
      <w:r>
        <w:t>no_of_students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ULL DEFAULT NULL,</w:t>
      </w:r>
    </w:p>
    <w:p w14:paraId="3A0064D6" w14:textId="77777777" w:rsidR="009058EC" w:rsidRDefault="009058EC" w:rsidP="009058EC">
      <w:r>
        <w:t xml:space="preserve">  `</w:t>
      </w:r>
      <w:proofErr w:type="spellStart"/>
      <w:r>
        <w:t>annual_expense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ULL DEFAULT NULL,</w:t>
      </w:r>
    </w:p>
    <w:p w14:paraId="3C292D26" w14:textId="77777777" w:rsidR="009058EC" w:rsidRDefault="009058EC" w:rsidP="009058EC">
      <w:r>
        <w:t xml:space="preserve">  `location` </w:t>
      </w:r>
      <w:proofErr w:type="gramStart"/>
      <w:r>
        <w:t>VARCHAR(</w:t>
      </w:r>
      <w:proofErr w:type="gramEnd"/>
      <w:r>
        <w:t>45) NULL DEFAULT NULL,</w:t>
      </w:r>
    </w:p>
    <w:p w14:paraId="12B5E89E" w14:textId="77777777" w:rsidR="009058EC" w:rsidRDefault="009058EC" w:rsidP="009058EC">
      <w:r>
        <w:t xml:space="preserve">  PRIMARY KEY (`</w:t>
      </w:r>
      <w:proofErr w:type="spellStart"/>
      <w:r>
        <w:t>building_no</w:t>
      </w:r>
      <w:proofErr w:type="spellEnd"/>
      <w:r>
        <w:t>`))</w:t>
      </w:r>
    </w:p>
    <w:p w14:paraId="0713227E" w14:textId="77777777" w:rsidR="009058EC" w:rsidRDefault="009058EC" w:rsidP="009058EC"/>
    <w:p w14:paraId="35943300" w14:textId="47EA6AE1" w:rsidR="009058EC" w:rsidRDefault="009058EC" w:rsidP="009058EC">
      <w:r>
        <w:t>CREATE TABLE IF NOT EXIST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room` (</w:t>
      </w:r>
    </w:p>
    <w:p w14:paraId="11754917" w14:textId="77777777" w:rsidR="009058EC" w:rsidRDefault="009058EC" w:rsidP="009058EC">
      <w:r>
        <w:t xml:space="preserve">  `</w:t>
      </w:r>
      <w:proofErr w:type="spellStart"/>
      <w:r>
        <w:t>room_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5B81B2C6" w14:textId="77777777" w:rsidR="009058EC" w:rsidRDefault="009058EC" w:rsidP="009058EC">
      <w:r>
        <w:t xml:space="preserve">  `capacity` </w:t>
      </w:r>
      <w:proofErr w:type="gramStart"/>
      <w:r>
        <w:t>INT(</w:t>
      </w:r>
      <w:proofErr w:type="gramEnd"/>
      <w:r>
        <w:t>11) NULL DEFAULT NULL,</w:t>
      </w:r>
    </w:p>
    <w:p w14:paraId="19B43158" w14:textId="77777777" w:rsidR="009058EC" w:rsidRDefault="009058EC" w:rsidP="009058EC">
      <w:r>
        <w:t xml:space="preserve">  `</w:t>
      </w:r>
      <w:proofErr w:type="spellStart"/>
      <w:r>
        <w:t>hostel_bulding_no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30D5C786" w14:textId="77777777" w:rsidR="009058EC" w:rsidRDefault="009058EC" w:rsidP="009058EC">
      <w:r>
        <w:t xml:space="preserve">  PRIMARY KEY (`</w:t>
      </w:r>
      <w:proofErr w:type="spellStart"/>
      <w:r>
        <w:t>room_id</w:t>
      </w:r>
      <w:proofErr w:type="spellEnd"/>
      <w:r>
        <w:t>`, `</w:t>
      </w:r>
      <w:proofErr w:type="spellStart"/>
      <w:r>
        <w:t>hostel_bulding_no</w:t>
      </w:r>
      <w:proofErr w:type="spellEnd"/>
      <w:r>
        <w:t>`),</w:t>
      </w:r>
    </w:p>
    <w:p w14:paraId="14542F42" w14:textId="77777777" w:rsidR="009058EC" w:rsidRDefault="009058EC" w:rsidP="009058EC">
      <w:r>
        <w:t xml:space="preserve">  INDEX `fk_room_hostel1_idx` (`</w:t>
      </w:r>
      <w:proofErr w:type="spellStart"/>
      <w:r>
        <w:t>hostel_bulding_no</w:t>
      </w:r>
      <w:proofErr w:type="spellEnd"/>
      <w:r>
        <w:t>` ASC),</w:t>
      </w:r>
    </w:p>
    <w:p w14:paraId="7CA5A6B4" w14:textId="77777777" w:rsidR="009058EC" w:rsidRDefault="009058EC" w:rsidP="009058EC">
      <w:r>
        <w:t xml:space="preserve">  CONSTRAINT `fk_room_hostel1`</w:t>
      </w:r>
    </w:p>
    <w:p w14:paraId="79F93C47" w14:textId="77777777" w:rsidR="009058EC" w:rsidRDefault="009058EC" w:rsidP="009058EC">
      <w:r>
        <w:t xml:space="preserve">    FOREIGN KEY (`</w:t>
      </w:r>
      <w:proofErr w:type="spellStart"/>
      <w:r>
        <w:t>hostel_bulding_no</w:t>
      </w:r>
      <w:proofErr w:type="spellEnd"/>
      <w:r>
        <w:t>`)</w:t>
      </w:r>
    </w:p>
    <w:p w14:paraId="698A576B" w14:textId="77777777" w:rsidR="009058EC" w:rsidRDefault="009058EC" w:rsidP="009058EC">
      <w:r>
        <w:t xml:space="preserve">    REFERENCE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hostel` (`</w:t>
      </w:r>
      <w:proofErr w:type="spellStart"/>
      <w:r>
        <w:t>building_no</w:t>
      </w:r>
      <w:proofErr w:type="spellEnd"/>
      <w:r>
        <w:t>`)</w:t>
      </w:r>
    </w:p>
    <w:p w14:paraId="7B4885CD" w14:textId="77777777" w:rsidR="009058EC" w:rsidRDefault="009058EC" w:rsidP="009058EC">
      <w:r>
        <w:t xml:space="preserve">    ON DELETE NO ACTION</w:t>
      </w:r>
    </w:p>
    <w:p w14:paraId="2841F2D3" w14:textId="77777777" w:rsidR="009058EC" w:rsidRDefault="009058EC" w:rsidP="009058EC">
      <w:r>
        <w:t xml:space="preserve">    ON UPDATE NO ACTION)</w:t>
      </w:r>
    </w:p>
    <w:p w14:paraId="3C815018" w14:textId="77777777" w:rsidR="009058EC" w:rsidRDefault="009058EC" w:rsidP="009058EC"/>
    <w:p w14:paraId="459CAD7F" w14:textId="7E988709" w:rsidR="009058EC" w:rsidRDefault="009058EC" w:rsidP="009058EC">
      <w:r>
        <w:t>CREATE TABLE IF NOT EXIST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student` (</w:t>
      </w:r>
    </w:p>
    <w:p w14:paraId="26B8AED7" w14:textId="77777777" w:rsidR="009058EC" w:rsidRDefault="009058EC" w:rsidP="009058EC">
      <w:r>
        <w:t xml:space="preserve">  `</w:t>
      </w:r>
      <w:proofErr w:type="spellStart"/>
      <w:r>
        <w:t>s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16182F72" w14:textId="77777777" w:rsidR="009058EC" w:rsidRDefault="009058EC" w:rsidP="009058EC">
      <w:r>
        <w:lastRenderedPageBreak/>
        <w:t xml:space="preserve">  `name` </w:t>
      </w:r>
      <w:proofErr w:type="gramStart"/>
      <w:r>
        <w:t>VARCHAR(</w:t>
      </w:r>
      <w:proofErr w:type="gramEnd"/>
      <w:r>
        <w:t>45) NULL DEFAULT NULL,</w:t>
      </w:r>
    </w:p>
    <w:p w14:paraId="38E0EAE0" w14:textId="77777777" w:rsidR="009058EC" w:rsidRDefault="009058EC" w:rsidP="009058EC">
      <w:r>
        <w:t xml:space="preserve">  `department` </w:t>
      </w:r>
      <w:proofErr w:type="gramStart"/>
      <w:r>
        <w:t>VARCHAR(</w:t>
      </w:r>
      <w:proofErr w:type="gramEnd"/>
      <w:r>
        <w:t>45) NULL DEFAULT NULL,</w:t>
      </w:r>
    </w:p>
    <w:p w14:paraId="279F71A3" w14:textId="77777777" w:rsidR="009058EC" w:rsidRDefault="009058EC" w:rsidP="009058EC">
      <w:r>
        <w:t xml:space="preserve">  `</w:t>
      </w:r>
      <w:proofErr w:type="spellStart"/>
      <w:r>
        <w:t>mobile_no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NULL DEFAULT NULL,</w:t>
      </w:r>
    </w:p>
    <w:p w14:paraId="2AD74106" w14:textId="77777777" w:rsidR="009058EC" w:rsidRDefault="009058EC" w:rsidP="009058EC">
      <w:r>
        <w:t xml:space="preserve">  `DOB` DATE NOT NULL,</w:t>
      </w:r>
    </w:p>
    <w:p w14:paraId="1EE64F9C" w14:textId="77777777" w:rsidR="009058EC" w:rsidRDefault="009058EC" w:rsidP="009058EC">
      <w:r>
        <w:t xml:space="preserve">  `</w:t>
      </w:r>
      <w:proofErr w:type="spellStart"/>
      <w:r>
        <w:t>room_room_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0488D1A4" w14:textId="77777777" w:rsidR="009058EC" w:rsidRDefault="009058EC" w:rsidP="009058EC">
      <w:r>
        <w:t xml:space="preserve">  `</w:t>
      </w:r>
      <w:proofErr w:type="spellStart"/>
      <w:r>
        <w:t>hostel_bulding_no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0FDF3C60" w14:textId="77777777" w:rsidR="009058EC" w:rsidRDefault="009058EC" w:rsidP="009058EC">
      <w:r>
        <w:t xml:space="preserve">  PRIMARY KEY (`</w:t>
      </w:r>
      <w:proofErr w:type="spellStart"/>
      <w:r>
        <w:t>sid</w:t>
      </w:r>
      <w:proofErr w:type="spellEnd"/>
      <w:r>
        <w:t>`, `</w:t>
      </w:r>
      <w:proofErr w:type="spellStart"/>
      <w:r>
        <w:t>room_room_id</w:t>
      </w:r>
      <w:proofErr w:type="spellEnd"/>
      <w:r>
        <w:t>`, `</w:t>
      </w:r>
      <w:proofErr w:type="spellStart"/>
      <w:r>
        <w:t>hostel_bulding_no</w:t>
      </w:r>
      <w:proofErr w:type="spellEnd"/>
      <w:r>
        <w:t>`),</w:t>
      </w:r>
    </w:p>
    <w:p w14:paraId="021BE068" w14:textId="77777777" w:rsidR="009058EC" w:rsidRDefault="009058EC" w:rsidP="009058EC">
      <w:r>
        <w:t xml:space="preserve">  INDEX `fk_Student_room1_idx` (`</w:t>
      </w:r>
      <w:proofErr w:type="spellStart"/>
      <w:r>
        <w:t>room_room_id</w:t>
      </w:r>
      <w:proofErr w:type="spellEnd"/>
      <w:r>
        <w:t>` ASC),</w:t>
      </w:r>
    </w:p>
    <w:p w14:paraId="027CABBC" w14:textId="77777777" w:rsidR="009058EC" w:rsidRDefault="009058EC" w:rsidP="009058EC">
      <w:r>
        <w:t xml:space="preserve">  INDEX `fk_Student_hostel1_idx` (`</w:t>
      </w:r>
      <w:proofErr w:type="spellStart"/>
      <w:r>
        <w:t>hostel_bulding_no</w:t>
      </w:r>
      <w:proofErr w:type="spellEnd"/>
      <w:r>
        <w:t>` ASC),</w:t>
      </w:r>
    </w:p>
    <w:p w14:paraId="03D4F663" w14:textId="77777777" w:rsidR="009058EC" w:rsidRDefault="009058EC" w:rsidP="009058EC">
      <w:r>
        <w:t xml:space="preserve">  CONSTRAINT `fk_Student_hostel1`</w:t>
      </w:r>
    </w:p>
    <w:p w14:paraId="1BFCE916" w14:textId="77777777" w:rsidR="009058EC" w:rsidRDefault="009058EC" w:rsidP="009058EC">
      <w:r>
        <w:t xml:space="preserve">    FOREIGN KEY (`</w:t>
      </w:r>
      <w:proofErr w:type="spellStart"/>
      <w:r>
        <w:t>hostel_bulding_no</w:t>
      </w:r>
      <w:proofErr w:type="spellEnd"/>
      <w:r>
        <w:t>`)</w:t>
      </w:r>
    </w:p>
    <w:p w14:paraId="5086BAE3" w14:textId="77777777" w:rsidR="009058EC" w:rsidRDefault="009058EC" w:rsidP="009058EC">
      <w:r>
        <w:t xml:space="preserve">    REFERENCE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hostel` (`</w:t>
      </w:r>
      <w:proofErr w:type="spellStart"/>
      <w:r>
        <w:t>building_no</w:t>
      </w:r>
      <w:proofErr w:type="spellEnd"/>
      <w:r>
        <w:t>`)</w:t>
      </w:r>
    </w:p>
    <w:p w14:paraId="5BBC6494" w14:textId="77777777" w:rsidR="009058EC" w:rsidRDefault="009058EC" w:rsidP="009058EC">
      <w:r>
        <w:t xml:space="preserve">    ON DELETE NO ACTION</w:t>
      </w:r>
    </w:p>
    <w:p w14:paraId="656B5648" w14:textId="77777777" w:rsidR="009058EC" w:rsidRDefault="009058EC" w:rsidP="009058EC">
      <w:r>
        <w:t xml:space="preserve">    ON UPDATE NO ACTION,</w:t>
      </w:r>
    </w:p>
    <w:p w14:paraId="61DA0429" w14:textId="77777777" w:rsidR="009058EC" w:rsidRDefault="009058EC" w:rsidP="009058EC">
      <w:r>
        <w:t xml:space="preserve">  CONSTRAINT `fk_Student_room1`</w:t>
      </w:r>
    </w:p>
    <w:p w14:paraId="03DE8A57" w14:textId="77777777" w:rsidR="009058EC" w:rsidRDefault="009058EC" w:rsidP="009058EC">
      <w:r>
        <w:t xml:space="preserve">    FOREIGN KEY (`</w:t>
      </w:r>
      <w:proofErr w:type="spellStart"/>
      <w:r>
        <w:t>room_room_id</w:t>
      </w:r>
      <w:proofErr w:type="spellEnd"/>
      <w:r>
        <w:t>`)</w:t>
      </w:r>
    </w:p>
    <w:p w14:paraId="0B6DDF3C" w14:textId="77777777" w:rsidR="009058EC" w:rsidRDefault="009058EC" w:rsidP="009058EC">
      <w:r>
        <w:t xml:space="preserve">    REFERENCE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room` (`</w:t>
      </w:r>
      <w:proofErr w:type="spellStart"/>
      <w:r>
        <w:t>room_id</w:t>
      </w:r>
      <w:proofErr w:type="spellEnd"/>
      <w:r>
        <w:t>`)</w:t>
      </w:r>
    </w:p>
    <w:p w14:paraId="1119BA0C" w14:textId="77777777" w:rsidR="009058EC" w:rsidRDefault="009058EC" w:rsidP="009058EC">
      <w:r>
        <w:t xml:space="preserve">    ON DELETE NO ACTION</w:t>
      </w:r>
    </w:p>
    <w:p w14:paraId="23030925" w14:textId="77777777" w:rsidR="009058EC" w:rsidRDefault="009058EC" w:rsidP="009058EC">
      <w:r>
        <w:t xml:space="preserve">    ON UPDATE NO ACTION)</w:t>
      </w:r>
    </w:p>
    <w:p w14:paraId="385060A6" w14:textId="77777777" w:rsidR="009058EC" w:rsidRDefault="009058EC" w:rsidP="009058EC"/>
    <w:p w14:paraId="1D536B77" w14:textId="58044ED0" w:rsidR="009058EC" w:rsidRDefault="009058EC" w:rsidP="009058EC">
      <w:r>
        <w:t>CREATE TABLE IF NOT EXIST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fee` (</w:t>
      </w:r>
    </w:p>
    <w:p w14:paraId="244E7306" w14:textId="77777777" w:rsidR="009058EC" w:rsidRDefault="009058EC" w:rsidP="009058EC">
      <w:r>
        <w:t xml:space="preserve">  `</w:t>
      </w:r>
      <w:proofErr w:type="spellStart"/>
      <w:r>
        <w:t>fee_month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NOT NULL,</w:t>
      </w:r>
    </w:p>
    <w:p w14:paraId="709F68E5" w14:textId="77777777" w:rsidR="009058EC" w:rsidRDefault="009058EC" w:rsidP="009058EC">
      <w:r>
        <w:t xml:space="preserve">  `</w:t>
      </w:r>
      <w:proofErr w:type="spellStart"/>
      <w:r>
        <w:t>fee_status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NOT NULL,</w:t>
      </w:r>
    </w:p>
    <w:p w14:paraId="2E88107B" w14:textId="77777777" w:rsidR="009058EC" w:rsidRDefault="009058EC" w:rsidP="009058EC">
      <w:r>
        <w:t xml:space="preserve">  `</w:t>
      </w:r>
      <w:proofErr w:type="spellStart"/>
      <w:r>
        <w:t>s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34ECF8C1" w14:textId="77777777" w:rsidR="009058EC" w:rsidRDefault="009058EC" w:rsidP="009058EC">
      <w:r>
        <w:t xml:space="preserve">  PRIMARY KEY (`</w:t>
      </w:r>
      <w:proofErr w:type="spellStart"/>
      <w:r>
        <w:t>fee_month</w:t>
      </w:r>
      <w:proofErr w:type="spellEnd"/>
      <w:r>
        <w:t>`, `</w:t>
      </w:r>
      <w:proofErr w:type="spellStart"/>
      <w:r>
        <w:t>sid</w:t>
      </w:r>
      <w:proofErr w:type="spellEnd"/>
      <w:r>
        <w:t>`),</w:t>
      </w:r>
    </w:p>
    <w:p w14:paraId="020FD531" w14:textId="77777777" w:rsidR="009058EC" w:rsidRDefault="009058EC" w:rsidP="009058EC">
      <w:r>
        <w:lastRenderedPageBreak/>
        <w:t xml:space="preserve">  INDEX `</w:t>
      </w:r>
      <w:proofErr w:type="spellStart"/>
      <w:r>
        <w:t>fk_Fee_Student_idx</w:t>
      </w:r>
      <w:proofErr w:type="spellEnd"/>
      <w:r>
        <w:t>` (`</w:t>
      </w:r>
      <w:proofErr w:type="spellStart"/>
      <w:r>
        <w:t>sid</w:t>
      </w:r>
      <w:proofErr w:type="spellEnd"/>
      <w:r>
        <w:t>` ASC),</w:t>
      </w:r>
    </w:p>
    <w:p w14:paraId="34725A72" w14:textId="77777777" w:rsidR="009058EC" w:rsidRDefault="009058EC" w:rsidP="009058EC">
      <w:r>
        <w:t xml:space="preserve">  CONSTRAINT `</w:t>
      </w:r>
      <w:proofErr w:type="spellStart"/>
      <w:r>
        <w:t>fk_Fee_Student</w:t>
      </w:r>
      <w:proofErr w:type="spellEnd"/>
      <w:r>
        <w:t>`</w:t>
      </w:r>
    </w:p>
    <w:p w14:paraId="22049040" w14:textId="77777777" w:rsidR="009058EC" w:rsidRDefault="009058EC" w:rsidP="009058EC">
      <w:r>
        <w:t xml:space="preserve">    FOREIGN KEY (`</w:t>
      </w:r>
      <w:proofErr w:type="spellStart"/>
      <w:r>
        <w:t>sid</w:t>
      </w:r>
      <w:proofErr w:type="spellEnd"/>
      <w:r>
        <w:t>`)</w:t>
      </w:r>
    </w:p>
    <w:p w14:paraId="241EA0A6" w14:textId="77777777" w:rsidR="009058EC" w:rsidRDefault="009058EC" w:rsidP="009058EC">
      <w:r>
        <w:t xml:space="preserve">    REFERENCE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student` (`</w:t>
      </w:r>
      <w:proofErr w:type="spellStart"/>
      <w:r>
        <w:t>sid</w:t>
      </w:r>
      <w:proofErr w:type="spellEnd"/>
      <w:r>
        <w:t>`)</w:t>
      </w:r>
    </w:p>
    <w:p w14:paraId="4605B906" w14:textId="77777777" w:rsidR="009058EC" w:rsidRDefault="009058EC" w:rsidP="009058EC">
      <w:r>
        <w:t xml:space="preserve">    ON DELETE NO ACTION</w:t>
      </w:r>
    </w:p>
    <w:p w14:paraId="034C70D0" w14:textId="28D7B1E5" w:rsidR="009058EC" w:rsidRDefault="009058EC" w:rsidP="009058EC">
      <w:r>
        <w:t xml:space="preserve">    ON UPDATE NO ACTION)</w:t>
      </w:r>
    </w:p>
    <w:p w14:paraId="75D06D76" w14:textId="77777777" w:rsidR="009058EC" w:rsidRDefault="009058EC" w:rsidP="009058EC"/>
    <w:p w14:paraId="65C8C30B" w14:textId="77777777" w:rsidR="009058EC" w:rsidRDefault="009058EC" w:rsidP="009058EC">
      <w:r>
        <w:t>CREATE TABLE IF NOT EXIST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furniture` (</w:t>
      </w:r>
    </w:p>
    <w:p w14:paraId="61EF648C" w14:textId="77777777" w:rsidR="009058EC" w:rsidRDefault="009058EC" w:rsidP="009058EC">
      <w:r>
        <w:t xml:space="preserve">  `</w:t>
      </w:r>
      <w:proofErr w:type="spellStart"/>
      <w:r>
        <w:t>furniture_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37F129C0" w14:textId="77777777" w:rsidR="009058EC" w:rsidRDefault="009058EC" w:rsidP="009058EC">
      <w:r>
        <w:t xml:space="preserve">  `</w:t>
      </w:r>
      <w:proofErr w:type="spellStart"/>
      <w:r>
        <w:t>furniture_typ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NULL DEFAULT NULL,</w:t>
      </w:r>
    </w:p>
    <w:p w14:paraId="39DB6AE4" w14:textId="77777777" w:rsidR="009058EC" w:rsidRDefault="009058EC" w:rsidP="009058EC">
      <w:r>
        <w:t xml:space="preserve">  `</w:t>
      </w:r>
      <w:proofErr w:type="spellStart"/>
      <w:r>
        <w:t>room_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31A072E3" w14:textId="77777777" w:rsidR="009058EC" w:rsidRDefault="009058EC" w:rsidP="009058EC">
      <w:r>
        <w:t xml:space="preserve">  `</w:t>
      </w:r>
      <w:proofErr w:type="spellStart"/>
      <w:r>
        <w:t>hostel_bulding_no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736441EF" w14:textId="77777777" w:rsidR="009058EC" w:rsidRDefault="009058EC" w:rsidP="009058EC">
      <w:r>
        <w:t xml:space="preserve">  PRIMARY KEY (`</w:t>
      </w:r>
      <w:proofErr w:type="spellStart"/>
      <w:r>
        <w:t>furniture_id</w:t>
      </w:r>
      <w:proofErr w:type="spellEnd"/>
      <w:r>
        <w:t>`, `</w:t>
      </w:r>
      <w:proofErr w:type="spellStart"/>
      <w:r>
        <w:t>room_id</w:t>
      </w:r>
      <w:proofErr w:type="spellEnd"/>
      <w:r>
        <w:t>`, `</w:t>
      </w:r>
      <w:proofErr w:type="spellStart"/>
      <w:r>
        <w:t>hostel_bulding_no</w:t>
      </w:r>
      <w:proofErr w:type="spellEnd"/>
      <w:r>
        <w:t>`),</w:t>
      </w:r>
    </w:p>
    <w:p w14:paraId="68425500" w14:textId="77777777" w:rsidR="009058EC" w:rsidRDefault="009058EC" w:rsidP="009058EC">
      <w:r>
        <w:t xml:space="preserve">  INDEX `fk_furniture_room1_idx` (`</w:t>
      </w:r>
      <w:proofErr w:type="spellStart"/>
      <w:r>
        <w:t>room_id</w:t>
      </w:r>
      <w:proofErr w:type="spellEnd"/>
      <w:r>
        <w:t>` ASC, `</w:t>
      </w:r>
      <w:proofErr w:type="spellStart"/>
      <w:r>
        <w:t>hostel_bulding_no</w:t>
      </w:r>
      <w:proofErr w:type="spellEnd"/>
      <w:r>
        <w:t>` ASC),</w:t>
      </w:r>
    </w:p>
    <w:p w14:paraId="53C3BF7C" w14:textId="77777777" w:rsidR="009058EC" w:rsidRDefault="009058EC" w:rsidP="009058EC">
      <w:r>
        <w:t xml:space="preserve">  CONSTRAINT `fk_furniture_room1`</w:t>
      </w:r>
    </w:p>
    <w:p w14:paraId="1795D3C3" w14:textId="77777777" w:rsidR="009058EC" w:rsidRDefault="009058EC" w:rsidP="009058EC">
      <w:r>
        <w:t xml:space="preserve">    FOREIGN KEY (`</w:t>
      </w:r>
      <w:proofErr w:type="spellStart"/>
      <w:r>
        <w:t>room_id</w:t>
      </w:r>
      <w:proofErr w:type="spellEnd"/>
      <w:proofErr w:type="gramStart"/>
      <w:r>
        <w:t>` ,</w:t>
      </w:r>
      <w:proofErr w:type="gramEnd"/>
      <w:r>
        <w:t xml:space="preserve"> `</w:t>
      </w:r>
      <w:proofErr w:type="spellStart"/>
      <w:r>
        <w:t>hostel_bulding_no</w:t>
      </w:r>
      <w:proofErr w:type="spellEnd"/>
      <w:r>
        <w:t>`)</w:t>
      </w:r>
    </w:p>
    <w:p w14:paraId="69E99FE7" w14:textId="77777777" w:rsidR="009058EC" w:rsidRDefault="009058EC" w:rsidP="009058EC">
      <w:r>
        <w:t xml:space="preserve">    REFERENCE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room` (`</w:t>
      </w:r>
      <w:proofErr w:type="spellStart"/>
      <w:r>
        <w:t>room_id</w:t>
      </w:r>
      <w:proofErr w:type="spellEnd"/>
      <w:r>
        <w:t>` , `</w:t>
      </w:r>
      <w:proofErr w:type="spellStart"/>
      <w:r>
        <w:t>hostel_bulding_no</w:t>
      </w:r>
      <w:proofErr w:type="spellEnd"/>
      <w:r>
        <w:t>`)</w:t>
      </w:r>
    </w:p>
    <w:p w14:paraId="42A8465F" w14:textId="77777777" w:rsidR="009058EC" w:rsidRDefault="009058EC" w:rsidP="009058EC">
      <w:r>
        <w:t xml:space="preserve">    ON DELETE NO ACTION</w:t>
      </w:r>
    </w:p>
    <w:p w14:paraId="27F2BB47" w14:textId="7A66E6E4" w:rsidR="009058EC" w:rsidRDefault="009058EC" w:rsidP="009058EC">
      <w:r>
        <w:t xml:space="preserve">    ON UPDATE NO ACTION)</w:t>
      </w:r>
    </w:p>
    <w:p w14:paraId="2607551B" w14:textId="77777777" w:rsidR="009058EC" w:rsidRDefault="009058EC" w:rsidP="009058EC"/>
    <w:p w14:paraId="1D111A19" w14:textId="77777777" w:rsidR="009058EC" w:rsidRDefault="009058EC" w:rsidP="009058EC">
      <w:r>
        <w:t>CREATE TABLE IF NOT EXISTS `</w:t>
      </w:r>
      <w:proofErr w:type="spellStart"/>
      <w:r>
        <w:t>hostelmanagement</w:t>
      </w:r>
      <w:proofErr w:type="spellEnd"/>
      <w:proofErr w:type="gramStart"/>
      <w:r>
        <w:t>`.`</w:t>
      </w:r>
      <w:proofErr w:type="spellStart"/>
      <w:proofErr w:type="gramEnd"/>
      <w:r>
        <w:t>staff_details</w:t>
      </w:r>
      <w:proofErr w:type="spellEnd"/>
      <w:r>
        <w:t>` (</w:t>
      </w:r>
    </w:p>
    <w:p w14:paraId="3422E6A8" w14:textId="77777777" w:rsidR="009058EC" w:rsidRDefault="009058EC" w:rsidP="009058EC">
      <w:r>
        <w:t xml:space="preserve">  `</w:t>
      </w:r>
      <w:proofErr w:type="spellStart"/>
      <w:r>
        <w:t>staff_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39F79000" w14:textId="77777777" w:rsidR="009058EC" w:rsidRDefault="009058EC" w:rsidP="009058EC">
      <w:r>
        <w:t xml:space="preserve">  `</w:t>
      </w:r>
      <w:proofErr w:type="spellStart"/>
      <w:r>
        <w:t>staff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NULL DEFAULT NULL,</w:t>
      </w:r>
    </w:p>
    <w:p w14:paraId="695C2916" w14:textId="77777777" w:rsidR="009058EC" w:rsidRDefault="009058EC" w:rsidP="009058EC">
      <w:r>
        <w:t xml:space="preserve">  `</w:t>
      </w:r>
      <w:proofErr w:type="spellStart"/>
      <w:r>
        <w:t>staff_address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NULL DEFAULT NULL,</w:t>
      </w:r>
    </w:p>
    <w:p w14:paraId="0FA13013" w14:textId="77777777" w:rsidR="009058EC" w:rsidRDefault="009058EC" w:rsidP="009058EC">
      <w:r>
        <w:t xml:space="preserve">  `salary` </w:t>
      </w:r>
      <w:proofErr w:type="gramStart"/>
      <w:r>
        <w:t>INT(</w:t>
      </w:r>
      <w:proofErr w:type="gramEnd"/>
      <w:r>
        <w:t>11) NULL DEFAULT NULL,</w:t>
      </w:r>
    </w:p>
    <w:p w14:paraId="35BDFEC7" w14:textId="77777777" w:rsidR="009058EC" w:rsidRDefault="009058EC" w:rsidP="009058EC">
      <w:r>
        <w:lastRenderedPageBreak/>
        <w:t xml:space="preserve">  `designation` </w:t>
      </w:r>
      <w:proofErr w:type="gramStart"/>
      <w:r>
        <w:t>VARCHAR(</w:t>
      </w:r>
      <w:proofErr w:type="gramEnd"/>
      <w:r>
        <w:t>45) NULL DEFAULT NULL,</w:t>
      </w:r>
    </w:p>
    <w:p w14:paraId="54E3E2C5" w14:textId="77777777" w:rsidR="009058EC" w:rsidRDefault="009058EC" w:rsidP="009058EC">
      <w:r>
        <w:t xml:space="preserve">  `</w:t>
      </w:r>
      <w:proofErr w:type="spellStart"/>
      <w:r>
        <w:t>hostel_bulding_no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457F8E89" w14:textId="77777777" w:rsidR="009058EC" w:rsidRDefault="009058EC" w:rsidP="009058EC">
      <w:r>
        <w:t xml:space="preserve">  PRIMARY KEY (`</w:t>
      </w:r>
      <w:proofErr w:type="spellStart"/>
      <w:r>
        <w:t>staff_id</w:t>
      </w:r>
      <w:proofErr w:type="spellEnd"/>
      <w:r>
        <w:t>`, `</w:t>
      </w:r>
      <w:proofErr w:type="spellStart"/>
      <w:r>
        <w:t>hostel_bulding_no</w:t>
      </w:r>
      <w:proofErr w:type="spellEnd"/>
      <w:r>
        <w:t>`),</w:t>
      </w:r>
    </w:p>
    <w:p w14:paraId="498BF7FC" w14:textId="77777777" w:rsidR="009058EC" w:rsidRDefault="009058EC" w:rsidP="009058EC">
      <w:r>
        <w:t xml:space="preserve">  INDEX `fk_staff_details_hostel1_idx` (`</w:t>
      </w:r>
      <w:proofErr w:type="spellStart"/>
      <w:r>
        <w:t>hostel_bulding_no</w:t>
      </w:r>
      <w:proofErr w:type="spellEnd"/>
      <w:r>
        <w:t>` ASC),</w:t>
      </w:r>
    </w:p>
    <w:p w14:paraId="19B54CB3" w14:textId="77777777" w:rsidR="009058EC" w:rsidRDefault="009058EC" w:rsidP="009058EC">
      <w:r>
        <w:t xml:space="preserve">  CONSTRAINT `fk_staff_details_hostel1`</w:t>
      </w:r>
    </w:p>
    <w:p w14:paraId="5B4C33CF" w14:textId="77777777" w:rsidR="009058EC" w:rsidRDefault="009058EC" w:rsidP="009058EC">
      <w:r>
        <w:t xml:space="preserve">    FOREIGN KEY (`</w:t>
      </w:r>
      <w:proofErr w:type="spellStart"/>
      <w:r>
        <w:t>hostel_bulding_no</w:t>
      </w:r>
      <w:proofErr w:type="spellEnd"/>
      <w:r>
        <w:t>`)</w:t>
      </w:r>
    </w:p>
    <w:p w14:paraId="156C82AA" w14:textId="77777777" w:rsidR="009058EC" w:rsidRDefault="009058EC" w:rsidP="009058EC">
      <w:r>
        <w:t xml:space="preserve">    REFERENCE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hostel` (`</w:t>
      </w:r>
      <w:proofErr w:type="spellStart"/>
      <w:r>
        <w:t>building_no</w:t>
      </w:r>
      <w:proofErr w:type="spellEnd"/>
      <w:r>
        <w:t>`)</w:t>
      </w:r>
    </w:p>
    <w:p w14:paraId="7EDD6DE6" w14:textId="77777777" w:rsidR="009058EC" w:rsidRDefault="009058EC" w:rsidP="009058EC">
      <w:r>
        <w:t xml:space="preserve">    ON DELETE NO ACTION</w:t>
      </w:r>
    </w:p>
    <w:p w14:paraId="0FCE0EF6" w14:textId="77777777" w:rsidR="009058EC" w:rsidRDefault="009058EC" w:rsidP="009058EC">
      <w:r>
        <w:t xml:space="preserve">    ON UPDATE NO ACTION)</w:t>
      </w:r>
    </w:p>
    <w:p w14:paraId="29500491" w14:textId="77777777" w:rsidR="009058EC" w:rsidRDefault="009058EC" w:rsidP="009058EC"/>
    <w:p w14:paraId="0FA60FEA" w14:textId="77777777" w:rsidR="009058EC" w:rsidRDefault="009058EC" w:rsidP="009058EC">
      <w:r>
        <w:t>CREATE TABLE IF NOT EXIST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visitor` (</w:t>
      </w:r>
    </w:p>
    <w:p w14:paraId="70BD3E4D" w14:textId="77777777" w:rsidR="009058EC" w:rsidRDefault="009058EC" w:rsidP="009058EC">
      <w:r>
        <w:t xml:space="preserve">  `</w:t>
      </w:r>
      <w:proofErr w:type="spellStart"/>
      <w:r>
        <w:t>visitor_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270BF5F4" w14:textId="77777777" w:rsidR="009058EC" w:rsidRDefault="009058EC" w:rsidP="009058EC">
      <w:r>
        <w:t xml:space="preserve">  `</w:t>
      </w:r>
      <w:proofErr w:type="spellStart"/>
      <w:r>
        <w:t>visitor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NULL DEFAULT NULL,</w:t>
      </w:r>
    </w:p>
    <w:p w14:paraId="10E74D5D" w14:textId="77777777" w:rsidR="009058EC" w:rsidRDefault="009058EC" w:rsidP="009058EC">
      <w:r>
        <w:t xml:space="preserve">  `</w:t>
      </w:r>
      <w:proofErr w:type="spellStart"/>
      <w:r>
        <w:t>time_in</w:t>
      </w:r>
      <w:proofErr w:type="spellEnd"/>
      <w:r>
        <w:t>` TIME NULL DEFAULT NULL,</w:t>
      </w:r>
    </w:p>
    <w:p w14:paraId="148F9359" w14:textId="77777777" w:rsidR="009058EC" w:rsidRDefault="009058EC" w:rsidP="009058EC">
      <w:r>
        <w:t xml:space="preserve">  `</w:t>
      </w:r>
      <w:proofErr w:type="spellStart"/>
      <w:r>
        <w:t>time_out</w:t>
      </w:r>
      <w:proofErr w:type="spellEnd"/>
      <w:r>
        <w:t>` TIME NULL DEFAULT NULL,</w:t>
      </w:r>
    </w:p>
    <w:p w14:paraId="63147766" w14:textId="77777777" w:rsidR="009058EC" w:rsidRDefault="009058EC" w:rsidP="009058EC">
      <w:r>
        <w:t xml:space="preserve">  `date` DATE NULL DEFAULT NULL,</w:t>
      </w:r>
    </w:p>
    <w:p w14:paraId="23357B7E" w14:textId="77777777" w:rsidR="009058EC" w:rsidRDefault="009058EC" w:rsidP="009058EC">
      <w:r>
        <w:t xml:space="preserve">  `</w:t>
      </w:r>
      <w:proofErr w:type="spellStart"/>
      <w:r>
        <w:t>Student_s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,</w:t>
      </w:r>
    </w:p>
    <w:p w14:paraId="55CF58C7" w14:textId="77777777" w:rsidR="009058EC" w:rsidRDefault="009058EC" w:rsidP="009058EC">
      <w:r>
        <w:t xml:space="preserve">  PRIMARY KEY (`</w:t>
      </w:r>
      <w:proofErr w:type="spellStart"/>
      <w:r>
        <w:t>visitor_id</w:t>
      </w:r>
      <w:proofErr w:type="spellEnd"/>
      <w:r>
        <w:t>`),</w:t>
      </w:r>
    </w:p>
    <w:p w14:paraId="0E8DB97D" w14:textId="77777777" w:rsidR="009058EC" w:rsidRDefault="009058EC" w:rsidP="009058EC">
      <w:r>
        <w:t xml:space="preserve">  INDEX `fk_visitor_Student1_idx` (`</w:t>
      </w:r>
      <w:proofErr w:type="spellStart"/>
      <w:r>
        <w:t>Student_sid</w:t>
      </w:r>
      <w:proofErr w:type="spellEnd"/>
      <w:r>
        <w:t>` ASC),</w:t>
      </w:r>
    </w:p>
    <w:p w14:paraId="6E11B92A" w14:textId="77777777" w:rsidR="009058EC" w:rsidRDefault="009058EC" w:rsidP="009058EC">
      <w:r>
        <w:t xml:space="preserve">  CONSTRAINT `fk_visitor_Student1`</w:t>
      </w:r>
    </w:p>
    <w:p w14:paraId="38F96869" w14:textId="77777777" w:rsidR="009058EC" w:rsidRDefault="009058EC" w:rsidP="009058EC">
      <w:r>
        <w:t xml:space="preserve">    FOREIGN KEY (`</w:t>
      </w:r>
      <w:proofErr w:type="spellStart"/>
      <w:r>
        <w:t>Student_sid</w:t>
      </w:r>
      <w:proofErr w:type="spellEnd"/>
      <w:r>
        <w:t>`)</w:t>
      </w:r>
    </w:p>
    <w:p w14:paraId="53274A34" w14:textId="77777777" w:rsidR="009058EC" w:rsidRDefault="009058EC" w:rsidP="009058EC">
      <w:r>
        <w:t xml:space="preserve">    REFERENCES `</w:t>
      </w:r>
      <w:proofErr w:type="spellStart"/>
      <w:r>
        <w:t>hostelmanagement</w:t>
      </w:r>
      <w:proofErr w:type="spellEnd"/>
      <w:proofErr w:type="gramStart"/>
      <w:r>
        <w:t>`.`</w:t>
      </w:r>
      <w:proofErr w:type="gramEnd"/>
      <w:r>
        <w:t>student` (`</w:t>
      </w:r>
      <w:proofErr w:type="spellStart"/>
      <w:r>
        <w:t>sid</w:t>
      </w:r>
      <w:proofErr w:type="spellEnd"/>
      <w:r>
        <w:t>`)</w:t>
      </w:r>
    </w:p>
    <w:p w14:paraId="2556805D" w14:textId="77777777" w:rsidR="009058EC" w:rsidRDefault="009058EC" w:rsidP="009058EC">
      <w:r>
        <w:t xml:space="preserve">    ON DELETE NO ACTION</w:t>
      </w:r>
    </w:p>
    <w:p w14:paraId="0D3D959D" w14:textId="721DC04B" w:rsidR="00E13AD6" w:rsidRDefault="009058EC" w:rsidP="009058EC">
      <w:r>
        <w:t xml:space="preserve">    ON UPDATE NO ACTION)</w:t>
      </w:r>
    </w:p>
    <w:sectPr w:rsidR="00E13A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NbU0M7YwtzQ3tDBX0lEKTi0uzszPAykwrAUAJdNIHiwAAAA="/>
  </w:docVars>
  <w:rsids>
    <w:rsidRoot w:val="00A15E76"/>
    <w:rsid w:val="0013292C"/>
    <w:rsid w:val="001E1EC8"/>
    <w:rsid w:val="004643D5"/>
    <w:rsid w:val="0051521F"/>
    <w:rsid w:val="006676D2"/>
    <w:rsid w:val="007B259D"/>
    <w:rsid w:val="009058EC"/>
    <w:rsid w:val="009C3B81"/>
    <w:rsid w:val="00A15E76"/>
    <w:rsid w:val="00E13AD6"/>
    <w:rsid w:val="00E53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6D5D2"/>
  <w15:chartTrackingRefBased/>
  <w15:docId w15:val="{061CC196-F172-4F10-989D-790FE6ECA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65</Words>
  <Characters>3222</Characters>
  <Application>Microsoft Office Word</Application>
  <DocSecurity>0</DocSecurity>
  <Lines>26</Lines>
  <Paragraphs>7</Paragraphs>
  <ScaleCrop>false</ScaleCrop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GARG</dc:creator>
  <cp:keywords/>
  <dc:description/>
  <cp:lastModifiedBy>AYUSH GARG</cp:lastModifiedBy>
  <cp:revision>4</cp:revision>
  <dcterms:created xsi:type="dcterms:W3CDTF">2018-10-25T15:45:00Z</dcterms:created>
  <dcterms:modified xsi:type="dcterms:W3CDTF">2018-10-25T15:48:00Z</dcterms:modified>
</cp:coreProperties>
</file>